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CDFF6" w14:textId="11F7282C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b/>
          <w:bCs/>
          <w:color w:val="3367D6"/>
          <w:sz w:val="18"/>
          <w:szCs w:val="18"/>
          <w:u w:val="single"/>
          <w:lang w:val="en-US" w:eastAsia="id-ID"/>
        </w:rPr>
      </w:pPr>
      <w:r w:rsidRPr="00EF604C">
        <w:rPr>
          <w:rFonts w:ascii="Consolas" w:eastAsia="Times New Roman" w:hAnsi="Consolas" w:cs="Times New Roman"/>
          <w:b/>
          <w:bCs/>
          <w:color w:val="3367D6"/>
          <w:sz w:val="18"/>
          <w:szCs w:val="18"/>
          <w:u w:val="single"/>
          <w:lang w:val="en-US" w:eastAsia="id-ID"/>
        </w:rPr>
        <w:t>Hasil Perhitungan Q1</w:t>
      </w:r>
    </w:p>
    <w:p w14:paraId="57F09520" w14:textId="77777777" w:rsid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</w:pPr>
    </w:p>
    <w:p w14:paraId="0BA3F996" w14:textId="6668A78C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SELECT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COUNT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7474F"/>
          <w:sz w:val="18"/>
          <w:szCs w:val="18"/>
          <w:lang w:eastAsia="id-ID"/>
        </w:rPr>
        <w:t>(*)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s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otal_Q1</w:t>
      </w:r>
    </w:p>
    <w:p w14:paraId="2CAA9EEC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</w:p>
    <w:p w14:paraId="289F9CC0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</w:p>
    <w:p w14:paraId="0E4D4380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FROM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`bigquery-public-data.san_francisco.bikeshare_trips`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S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</w:t>
      </w:r>
    </w:p>
    <w:p w14:paraId="45233F7F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JOIN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`bigquery-public-data.san_francisco.bikeshare_stations`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S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stations</w:t>
      </w:r>
    </w:p>
    <w:p w14:paraId="7447B53D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ON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.</w:t>
      </w:r>
      <w:r w:rsidRPr="00EF604C">
        <w:rPr>
          <w:rFonts w:ascii="Consolas" w:eastAsia="Times New Roman" w:hAnsi="Consolas" w:cs="Times New Roman"/>
          <w:color w:val="800000"/>
          <w:sz w:val="18"/>
          <w:szCs w:val="18"/>
          <w:lang w:eastAsia="id-ID"/>
        </w:rPr>
        <w:t>start_station_i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= stations.station_id</w:t>
      </w:r>
    </w:p>
    <w:p w14:paraId="7E00D7A6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</w:p>
    <w:p w14:paraId="015DEA21" w14:textId="35475371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WHERE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.start_date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BETWEEN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201</w:t>
      </w:r>
      <w:r w:rsidR="00975B0A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5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-</w:t>
      </w:r>
      <w:r w:rsidR="00975B0A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12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-</w:t>
      </w:r>
      <w:r w:rsidR="00975B0A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3</w:t>
      </w:r>
      <w:r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1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N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2016-0</w:t>
      </w:r>
      <w:r w:rsidR="00975B0A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4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-</w:t>
      </w:r>
      <w:r w:rsidR="00975B0A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01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</w:t>
      </w:r>
    </w:p>
    <w:p w14:paraId="0AEB99FB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N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.</w:t>
      </w:r>
      <w:r w:rsidRPr="00EF604C">
        <w:rPr>
          <w:rFonts w:ascii="Consolas" w:eastAsia="Times New Roman" w:hAnsi="Consolas" w:cs="Times New Roman"/>
          <w:color w:val="800000"/>
          <w:sz w:val="18"/>
          <w:szCs w:val="18"/>
          <w:lang w:eastAsia="id-ID"/>
        </w:rPr>
        <w:t>subscriber_type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=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Subscriber'</w:t>
      </w:r>
    </w:p>
    <w:p w14:paraId="0B7EE930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N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stations.</w:t>
      </w:r>
      <w:r w:rsidRPr="00EF604C">
        <w:rPr>
          <w:rFonts w:ascii="Consolas" w:eastAsia="Times New Roman" w:hAnsi="Consolas" w:cs="Times New Roman"/>
          <w:color w:val="800000"/>
          <w:sz w:val="18"/>
          <w:szCs w:val="18"/>
          <w:lang w:eastAsia="id-ID"/>
        </w:rPr>
        <w:t>landmark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=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Redwood City'</w:t>
      </w:r>
    </w:p>
    <w:p w14:paraId="1EC47B7E" w14:textId="77777777" w:rsidR="00EF604C" w:rsidRPr="00EF604C" w:rsidRDefault="00EF604C" w:rsidP="00EF604C">
      <w:pPr>
        <w:shd w:val="clear" w:color="auto" w:fill="FFFFFE"/>
        <w:spacing w:after="24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</w:p>
    <w:p w14:paraId="72C25092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LIMIT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F4511E"/>
          <w:sz w:val="18"/>
          <w:szCs w:val="18"/>
          <w:lang w:eastAsia="id-ID"/>
        </w:rPr>
        <w:t>1000</w:t>
      </w:r>
    </w:p>
    <w:p w14:paraId="1BC4E6D1" w14:textId="78986A02" w:rsidR="00410AEC" w:rsidRDefault="00410AEC"/>
    <w:p w14:paraId="0A27C9FD" w14:textId="337C9ABF" w:rsidR="00EF604C" w:rsidRDefault="00EF604C"/>
    <w:p w14:paraId="39B3C939" w14:textId="1FFE0443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b/>
          <w:bCs/>
          <w:color w:val="3367D6"/>
          <w:sz w:val="18"/>
          <w:szCs w:val="18"/>
          <w:u w:val="single"/>
          <w:lang w:val="en-US" w:eastAsia="id-ID"/>
        </w:rPr>
      </w:pPr>
      <w:r w:rsidRPr="00EF604C">
        <w:rPr>
          <w:rFonts w:ascii="Consolas" w:eastAsia="Times New Roman" w:hAnsi="Consolas" w:cs="Times New Roman"/>
          <w:b/>
          <w:bCs/>
          <w:color w:val="3367D6"/>
          <w:sz w:val="18"/>
          <w:szCs w:val="18"/>
          <w:u w:val="single"/>
          <w:lang w:val="en-US" w:eastAsia="id-ID"/>
        </w:rPr>
        <w:t>Hasil Perhitungan Q</w:t>
      </w:r>
      <w:r>
        <w:rPr>
          <w:rFonts w:ascii="Consolas" w:eastAsia="Times New Roman" w:hAnsi="Consolas" w:cs="Times New Roman"/>
          <w:b/>
          <w:bCs/>
          <w:color w:val="3367D6"/>
          <w:sz w:val="18"/>
          <w:szCs w:val="18"/>
          <w:u w:val="single"/>
          <w:lang w:val="en-US" w:eastAsia="id-ID"/>
        </w:rPr>
        <w:t>2</w:t>
      </w:r>
    </w:p>
    <w:p w14:paraId="4E494ED4" w14:textId="6D61F2C1" w:rsidR="00EF604C" w:rsidRDefault="00EF604C"/>
    <w:p w14:paraId="161618BC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SELECT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COUNT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7474F"/>
          <w:sz w:val="18"/>
          <w:szCs w:val="18"/>
          <w:lang w:eastAsia="id-ID"/>
        </w:rPr>
        <w:t>(*)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s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otal_Q2</w:t>
      </w:r>
    </w:p>
    <w:p w14:paraId="68BF90E1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</w:p>
    <w:p w14:paraId="1825E481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</w:p>
    <w:p w14:paraId="00BBD766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FROM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`bigquery-public-data.san_francisco.bikeshare_trips`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S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</w:t>
      </w:r>
    </w:p>
    <w:p w14:paraId="41430FD0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JOIN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`bigquery-public-data.san_francisco.bikeshare_stations`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S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stations</w:t>
      </w:r>
    </w:p>
    <w:p w14:paraId="44C27B66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ON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.</w:t>
      </w:r>
      <w:r w:rsidRPr="00EF604C">
        <w:rPr>
          <w:rFonts w:ascii="Consolas" w:eastAsia="Times New Roman" w:hAnsi="Consolas" w:cs="Times New Roman"/>
          <w:color w:val="800000"/>
          <w:sz w:val="18"/>
          <w:szCs w:val="18"/>
          <w:lang w:eastAsia="id-ID"/>
        </w:rPr>
        <w:t>start_station_i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= stations.station_id</w:t>
      </w:r>
    </w:p>
    <w:p w14:paraId="7404DF61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</w:p>
    <w:p w14:paraId="79FA7895" w14:textId="54C9937E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WHERE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.start_date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BETWEEN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2016-0</w:t>
      </w:r>
      <w:r w:rsidR="00975B0A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3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-</w:t>
      </w:r>
      <w:r w:rsidR="00975B0A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3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1'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N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2016-0</w:t>
      </w:r>
      <w:r w:rsidR="001156E6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7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-</w:t>
      </w:r>
      <w:r w:rsidR="001156E6">
        <w:rPr>
          <w:rFonts w:ascii="Consolas" w:eastAsia="Times New Roman" w:hAnsi="Consolas" w:cs="Times New Roman"/>
          <w:color w:val="0D904F"/>
          <w:sz w:val="18"/>
          <w:szCs w:val="18"/>
          <w:lang w:val="en-US" w:eastAsia="id-ID"/>
        </w:rPr>
        <w:t>01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</w:t>
      </w:r>
    </w:p>
    <w:p w14:paraId="18F0DF26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N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trips.</w:t>
      </w:r>
      <w:r w:rsidRPr="00EF604C">
        <w:rPr>
          <w:rFonts w:ascii="Consolas" w:eastAsia="Times New Roman" w:hAnsi="Consolas" w:cs="Times New Roman"/>
          <w:color w:val="800000"/>
          <w:sz w:val="18"/>
          <w:szCs w:val="18"/>
          <w:lang w:eastAsia="id-ID"/>
        </w:rPr>
        <w:t>subscriber_type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=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Subscriber'</w:t>
      </w:r>
    </w:p>
    <w:p w14:paraId="6BAD6162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   </w:t>
      </w: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AND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stations.</w:t>
      </w:r>
      <w:r w:rsidRPr="00EF604C">
        <w:rPr>
          <w:rFonts w:ascii="Consolas" w:eastAsia="Times New Roman" w:hAnsi="Consolas" w:cs="Times New Roman"/>
          <w:color w:val="800000"/>
          <w:sz w:val="18"/>
          <w:szCs w:val="18"/>
          <w:lang w:eastAsia="id-ID"/>
        </w:rPr>
        <w:t>landmark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= </w:t>
      </w:r>
      <w:r w:rsidRPr="00EF604C">
        <w:rPr>
          <w:rFonts w:ascii="Consolas" w:eastAsia="Times New Roman" w:hAnsi="Consolas" w:cs="Times New Roman"/>
          <w:color w:val="0D904F"/>
          <w:sz w:val="18"/>
          <w:szCs w:val="18"/>
          <w:lang w:eastAsia="id-ID"/>
        </w:rPr>
        <w:t>'Redwood City'</w:t>
      </w:r>
    </w:p>
    <w:p w14:paraId="757DEFB9" w14:textId="77777777" w:rsidR="00EF604C" w:rsidRPr="00EF604C" w:rsidRDefault="00EF604C" w:rsidP="00EF604C">
      <w:pPr>
        <w:shd w:val="clear" w:color="auto" w:fill="FFFFFE"/>
        <w:spacing w:after="24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</w:p>
    <w:p w14:paraId="7B62879C" w14:textId="77777777" w:rsidR="00EF604C" w:rsidRPr="00EF604C" w:rsidRDefault="00EF604C" w:rsidP="00EF604C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</w:pPr>
      <w:r w:rsidRPr="00EF604C">
        <w:rPr>
          <w:rFonts w:ascii="Consolas" w:eastAsia="Times New Roman" w:hAnsi="Consolas" w:cs="Times New Roman"/>
          <w:color w:val="3367D6"/>
          <w:sz w:val="18"/>
          <w:szCs w:val="18"/>
          <w:lang w:eastAsia="id-ID"/>
        </w:rPr>
        <w:t>LIMIT</w:t>
      </w:r>
      <w:r w:rsidRPr="00EF604C">
        <w:rPr>
          <w:rFonts w:ascii="Consolas" w:eastAsia="Times New Roman" w:hAnsi="Consolas" w:cs="Times New Roman"/>
          <w:color w:val="000000"/>
          <w:sz w:val="18"/>
          <w:szCs w:val="18"/>
          <w:lang w:eastAsia="id-ID"/>
        </w:rPr>
        <w:t> </w:t>
      </w:r>
      <w:r w:rsidRPr="00EF604C">
        <w:rPr>
          <w:rFonts w:ascii="Consolas" w:eastAsia="Times New Roman" w:hAnsi="Consolas" w:cs="Times New Roman"/>
          <w:color w:val="F4511E"/>
          <w:sz w:val="18"/>
          <w:szCs w:val="18"/>
          <w:lang w:eastAsia="id-ID"/>
        </w:rPr>
        <w:t>1000</w:t>
      </w:r>
    </w:p>
    <w:p w14:paraId="61AACADA" w14:textId="77777777" w:rsidR="00EF604C" w:rsidRDefault="00EF604C"/>
    <w:sectPr w:rsidR="00EF60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DG3MDM0NzI0MzVQ0lEKTi0uzszPAykwrAUA3tRhhSwAAAA="/>
  </w:docVars>
  <w:rsids>
    <w:rsidRoot w:val="00EF604C"/>
    <w:rsid w:val="001156E6"/>
    <w:rsid w:val="00410AEC"/>
    <w:rsid w:val="0064043C"/>
    <w:rsid w:val="006E3CA1"/>
    <w:rsid w:val="007053A0"/>
    <w:rsid w:val="00873885"/>
    <w:rsid w:val="008B50B9"/>
    <w:rsid w:val="00975B0A"/>
    <w:rsid w:val="00EF6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2F6F2"/>
  <w15:chartTrackingRefBased/>
  <w15:docId w15:val="{2421864F-9342-4897-98E0-0FF26755F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0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7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9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sa Triana Talmera</dc:creator>
  <cp:keywords/>
  <dc:description/>
  <cp:lastModifiedBy>Annisa Triana Talmera</cp:lastModifiedBy>
  <cp:revision>3</cp:revision>
  <dcterms:created xsi:type="dcterms:W3CDTF">2022-11-28T10:26:00Z</dcterms:created>
  <dcterms:modified xsi:type="dcterms:W3CDTF">2022-11-28T10:34:00Z</dcterms:modified>
</cp:coreProperties>
</file>